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vernment-classification-scheme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bookmarkStart w:id="2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7Z</dcterms:created>
  <dcterms:modified xsi:type="dcterms:W3CDTF">2021-06-22T11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